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For the Position of Architect Intern at [Firm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Paris, France</w:t>
      </w:r>
    </w:p>
    <w:bookmarkStart w:id="21" w:name="dear-hiring-manager"/>
    <w:p>
      <w:pPr>
        <w:pStyle w:val="Heading2"/>
      </w:pPr>
      <w:r>
        <w:t xml:space="preserve">Dear Hiring Manager,</w:t>
      </w:r>
    </w:p>
    <w:bookmarkEnd w:id="21"/>
    <w:p>
      <w:pPr>
        <w:pStyle w:val="FirstParagraph"/>
      </w:pPr>
      <w:r>
        <w:t xml:space="preserve">With profound admiration for Paris's architectural legacy and contemporary innovation, I am writing to express my enthusiastic application for the Architect Intern position at [Firm Name] as part of my academic journey toward becoming a globally minded</w:t>
      </w:r>
      <w:r>
        <w:t xml:space="preserve"> </w:t>
      </w:r>
      <w:r>
        <w:rPr>
          <w:bCs/>
          <w:b/>
        </w:rPr>
        <w:t xml:space="preserve">Architect</w:t>
      </w:r>
      <w:r>
        <w:t xml:space="preserve">. Having meticulously followed your firm's transformative projects like [Mention Specific Project, e.g., "the renovation of Le Marais historic district" or "the Eco-Quartier La Défense development"], I am certain that this</w:t>
      </w:r>
      <w:r>
        <w:t xml:space="preserve"> </w:t>
      </w:r>
      <w:r>
        <w:rPr>
          <w:iCs/>
          <w:i/>
        </w:rPr>
        <w:t xml:space="preserve">Internship Application Letter</w:t>
      </w:r>
      <w:r>
        <w:t xml:space="preserve"> </w:t>
      </w:r>
      <w:r>
        <w:t xml:space="preserve">represents the ideal convergence of my academic rigor, cultural curiosity, and professional aspirations in</w:t>
      </w:r>
      <w:r>
        <w:t xml:space="preserve"> </w:t>
      </w:r>
      <w:r>
        <w:rPr>
          <w:bCs/>
          <w:b/>
        </w:rPr>
        <w:t xml:space="preserve">France Paris</w:t>
      </w:r>
      <w:r>
        <w:t xml:space="preserve">.</w:t>
      </w:r>
    </w:p>
    <w:p>
      <w:pPr>
        <w:pStyle w:val="BodyText"/>
      </w:pPr>
      <w:r>
        <w:t xml:space="preserve">My architectural education at [Your University] has been deeply enriched by immersive studies in both historical preservation and sustainable contemporary design—a duality that resonates profoundly with Paris's unique architectural landscape. I have devoted myself to understanding how the city’s 19th-century Haussmannian elegance coexists with avant-garde structures like the Fondation Louis Vuitton and the upcoming Cité de l'Architecture et du Patrimoine. My thesis on "Adaptive Reuse of Parisian Industrial Heritage" involved detailed analysis of sites such as La Gare de Lyon and the former Renault Factory in Boulogne-Billancourt, where I developed CAD models exploring how obsolete infrastructure could be revitalized for community use while respecting Parisian urban fabric. This project was awarded the [University Award Name], reflecting my commitment to design that honors context—a principle central to your firm's philosophy as evidenced in your</w:t>
      </w:r>
      <w:r>
        <w:t xml:space="preserve"> </w:t>
      </w:r>
      <w:r>
        <w:rPr>
          <w:iCs/>
          <w:i/>
        </w:rPr>
        <w:t xml:space="preserve">Palais de la Découverte</w:t>
      </w:r>
      <w:r>
        <w:t xml:space="preserve"> </w:t>
      </w:r>
      <w:r>
        <w:t xml:space="preserve">extension project.</w:t>
      </w:r>
    </w:p>
    <w:p>
      <w:pPr>
        <w:pStyle w:val="BodyText"/>
      </w:pPr>
      <w:r>
        <w:t xml:space="preserve">What particularly excites me about pursuing this internship in</w:t>
      </w:r>
      <w:r>
        <w:t xml:space="preserve"> </w:t>
      </w:r>
      <w:r>
        <w:rPr>
          <w:bCs/>
          <w:b/>
        </w:rPr>
        <w:t xml:space="preserve">France Paris</w:t>
      </w:r>
      <w:r>
        <w:t xml:space="preserve"> </w:t>
      </w:r>
      <w:r>
        <w:t xml:space="preserve">is the unparalleled opportunity to learn from a culture where architecture is both art and civic identity. Paris isn't merely a city of iconic monuments; it's a living laboratory of urban innovation where architects navigate complex constraints—from strict heritage regulations to climate-resilient development goals. My recent summer program at École Spéciale d'Architecture de Paris exposed me to the</w:t>
      </w:r>
      <w:r>
        <w:t xml:space="preserve"> </w:t>
      </w:r>
      <w:r>
        <w:rPr>
          <w:iCs/>
          <w:i/>
        </w:rPr>
        <w:t xml:space="preserve">Code de l'Urbanisme</w:t>
      </w:r>
      <w:r>
        <w:t xml:space="preserve"> </w:t>
      </w:r>
      <w:r>
        <w:t xml:space="preserve">and collaborative planning processes that make Paris a model for sustainable city-making. I am eager to contribute my skills in Revit, Rhino, and Adobe Creative Suite while absorbing the nuanced French approach to architectural storytelling—from detailing at the scale of a historic apartment facade to master-planning entire districts.</w:t>
      </w:r>
    </w:p>
    <w:p>
      <w:pPr>
        <w:pStyle w:val="BodyText"/>
      </w:pPr>
      <w:r>
        <w:t xml:space="preserve">During my semester at École Normale Supérieure (Paris), I had the privilege of assisting Professor [Name] in her research on "The Social Impact of Public Space in Post-War Paris." This involved archival work at the Bibliothèque nationale de France and site analysis across Montmartre, Belleville, and Île Saint-Louis. I documented how spaces like Place des Vosges or Canal Saint-Martin function as community anchors—insights I would bring to your team's community engagement initiatives. My proficiency in French (C1 level), demonstrated through academic exchanges since 2022, ensures seamless integration into your studio culture and client meetings.</w:t>
      </w:r>
    </w:p>
    <w:p>
      <w:pPr>
        <w:pStyle w:val="BodyText"/>
      </w:pPr>
      <w:r>
        <w:t xml:space="preserve">My professional journey has consistently aligned with the values embodied in Parisian architecture. As a design intern at [Previous Firm Name] in London, I supported the team on a housing project requiring compliance with UK heritage guidelines—similar to France's complex regulatory environment. I adapted swiftly to collaborative workflows, producing 15+ detailed site plans under tight deadlines. More significantly, my volunteer work with Habitat for Humanity in Lyon taught me how architecture serves human dignity; this perspective directly complements [Firm Name]'s community-focused projects like the social housing initiative in Saint-Denis.</w:t>
      </w:r>
    </w:p>
    <w:p>
      <w:pPr>
        <w:pStyle w:val="BodyText"/>
      </w:pPr>
      <w:r>
        <w:t xml:space="preserve">The significance of this internship extends beyond skill-building—it represents a strategic step toward my long-term vision as an</w:t>
      </w:r>
      <w:r>
        <w:t xml:space="preserve"> </w:t>
      </w:r>
      <w:r>
        <w:rPr>
          <w:bCs/>
          <w:b/>
        </w:rPr>
        <w:t xml:space="preserve">Architect</w:t>
      </w:r>
      <w:r>
        <w:t xml:space="preserve"> </w:t>
      </w:r>
      <w:r>
        <w:t xml:space="preserve">committed to bridging European traditions and global sustainability challenges. Paris offers the rare privilege of learning from masters like Jean Nouvel, Anne Lacaton, and the late Christian de Portzamparc while contributing to projects that will shape France's urban future. I am particularly inspired by your firm's commitment to "architecture as social practice," a philosophy I embodied during my community-led design charrette at [University Name], where students co-created a public garden for underserved residents in Le Kremlin-Bicêtre.</w:t>
      </w:r>
    </w:p>
    <w:p>
      <w:pPr>
        <w:pStyle w:val="BodyText"/>
      </w:pPr>
      <w:r>
        <w:t xml:space="preserve">What sets me apart is my deep cultural fluency in</w:t>
      </w:r>
      <w:r>
        <w:t xml:space="preserve"> </w:t>
      </w:r>
      <w:r>
        <w:rPr>
          <w:bCs/>
          <w:b/>
        </w:rPr>
        <w:t xml:space="preserve">France Paris</w:t>
      </w:r>
      <w:r>
        <w:t xml:space="preserve">. I don't just study French architecture—I experience it. I've spent every summer since 2021 exploring the city's layers: photographing hidden courtyards in Le Marais, attending exhibitions at Centre Pompidou, and discussing urbanism with architects at Café de la Mairie. This isn't academic interest—it's lived engagement. I understand Parisian architectural discourse as a conversation spanning from Viollet-le-Duc’s restoration theories to the latest debates on carbon-neutral construction. My ability to navigate this context will allow me to contribute immediately while absorbing your studio’s distinct methodology.</w:t>
      </w:r>
    </w:p>
    <w:p>
      <w:pPr>
        <w:pStyle w:val="BodyText"/>
      </w:pPr>
      <w:r>
        <w:t xml:space="preserve">I am prepared to embrace the challenges of an architectural internship in Paris with humility and diligence. The French approach values meticulous detail—whether crafting a window joinery specification or drafting a landscape plan—and I have proven my aptitude for this through my work on [Mention Specific Project, e.g., "a timber-framed pavilion prototype"]. I am equally committed to learning the nuances of French professional culture: the importance of</w:t>
      </w:r>
      <w:r>
        <w:t xml:space="preserve"> </w:t>
      </w:r>
      <w:r>
        <w:rPr>
          <w:iCs/>
          <w:i/>
        </w:rPr>
        <w:t xml:space="preserve">le café</w:t>
      </w:r>
      <w:r>
        <w:t xml:space="preserve"> </w:t>
      </w:r>
      <w:r>
        <w:t xml:space="preserve">discussions in design refinement, the balance between creative vision and pragmatic constraints, and the artistry behind hand-drawing technical elevations.</w:t>
      </w:r>
    </w:p>
    <w:p>
      <w:pPr>
        <w:pStyle w:val="BodyText"/>
      </w:pPr>
      <w:r>
        <w:t xml:space="preserve">My academic transcript (included) reflects consistent excellence with a GPA of 3.8/4.0 in architecture-specific courses, including Advanced Urban Design (A+), Sustainable Materials (A), and French Architectural History (A-). I have attached my portfolio showcasing projects ranging from conceptual urban interventions to detailed construction documents—all created with the rigor expected in Parisian studios.</w:t>
      </w:r>
    </w:p>
    <w:p>
      <w:pPr>
        <w:pStyle w:val="BodyText"/>
      </w:pPr>
      <w:r>
        <w:t xml:space="preserve">Thank you for considering this</w:t>
      </w:r>
      <w:r>
        <w:t xml:space="preserve"> </w:t>
      </w:r>
      <w:r>
        <w:rPr>
          <w:iCs/>
          <w:i/>
        </w:rPr>
        <w:t xml:space="preserve">Internship Application Letter</w:t>
      </w:r>
      <w:r>
        <w:t xml:space="preserve">. I am confident that my academic foundation, cultural immersion in</w:t>
      </w:r>
      <w:r>
        <w:t xml:space="preserve"> </w:t>
      </w:r>
      <w:r>
        <w:rPr>
          <w:bCs/>
          <w:b/>
        </w:rPr>
        <w:t xml:space="preserve">France Paris</w:t>
      </w:r>
      <w:r>
        <w:t xml:space="preserve">, and passion for architecture's social role would make me a valuable asset to your team. I welcome the opportunity to discuss how my skills in sustainable design methodology, French-language proficiency, and dedication to contextual architecture can support [Firm Name]'s visionary projects. My resume is available upon request, and I am eager to arrange an interview at your earliest convenience.</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Note: This document is optimized for submission to architectural firms in Paris. All key terms "Internship Application Letter," "Architect," and "France Paris" are integrated organically within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France Paris</dc:title>
  <dc:creator/>
  <dc:language>en</dc:language>
  <cp:keywords/>
  <dcterms:created xsi:type="dcterms:W3CDTF">2025-12-08T05:11:12Z</dcterms:created>
  <dcterms:modified xsi:type="dcterms:W3CDTF">2025-12-08T05:11:12Z</dcterms:modified>
</cp:coreProperties>
</file>

<file path=docProps/custom.xml><?xml version="1.0" encoding="utf-8"?>
<Properties xmlns="http://schemas.openxmlformats.org/officeDocument/2006/custom-properties" xmlns:vt="http://schemas.openxmlformats.org/officeDocument/2006/docPropsVTypes"/>
</file>